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0DEDC" w14:textId="1578E28B" w:rsidR="009E6EA0" w:rsidRPr="009E6EA0" w:rsidRDefault="00BE4146" w:rsidP="009E6EA0">
      <w:pPr>
        <w:autoSpaceDE w:val="0"/>
        <w:autoSpaceDN w:val="0"/>
        <w:spacing w:before="72"/>
        <w:ind w:left="220"/>
        <w:jc w:val="center"/>
        <w:rPr>
          <w:rFonts w:ascii="Times New Roman" w:eastAsia="方正小标宋简体"/>
          <w:kern w:val="0"/>
          <w:sz w:val="36"/>
          <w:szCs w:val="44"/>
          <w:lang w:bidi="zh-CN"/>
        </w:rPr>
      </w:pPr>
      <w:r>
        <w:rPr>
          <w:rFonts w:ascii="Times New Roman" w:eastAsia="方正小标宋简体" w:hint="eastAsia"/>
          <w:iCs/>
          <w:spacing w:val="-14"/>
          <w:kern w:val="0"/>
          <w:sz w:val="36"/>
          <w:szCs w:val="44"/>
          <w:lang w:bidi="zh-CN"/>
        </w:rPr>
        <w:t>《</w:t>
      </w:r>
      <w:r w:rsidRPr="00BE4146">
        <w:rPr>
          <w:rFonts w:ascii="Times New Roman" w:eastAsia="方正小标宋简体" w:hint="eastAsia"/>
          <w:iCs/>
          <w:spacing w:val="-14"/>
          <w:kern w:val="0"/>
          <w:sz w:val="36"/>
          <w:szCs w:val="44"/>
          <w:lang w:bidi="zh-CN"/>
        </w:rPr>
        <w:t>微波学报</w:t>
      </w:r>
      <w:r>
        <w:rPr>
          <w:rFonts w:ascii="Times New Roman" w:eastAsia="方正小标宋简体" w:hint="eastAsia"/>
          <w:iCs/>
          <w:spacing w:val="-14"/>
          <w:kern w:val="0"/>
          <w:sz w:val="36"/>
          <w:szCs w:val="44"/>
          <w:lang w:bidi="zh-CN"/>
        </w:rPr>
        <w:t>》</w:t>
      </w:r>
      <w:r w:rsidR="009E6EA0" w:rsidRPr="009E6EA0">
        <w:rPr>
          <w:rFonts w:ascii="Times New Roman" w:eastAsia="方正小标宋简体"/>
          <w:kern w:val="0"/>
          <w:sz w:val="36"/>
          <w:szCs w:val="44"/>
          <w:lang w:val="zh-CN" w:bidi="zh-CN"/>
        </w:rPr>
        <w:t>青年编委申请表</w:t>
      </w:r>
    </w:p>
    <w:tbl>
      <w:tblPr>
        <w:tblW w:w="940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4"/>
        <w:gridCol w:w="1275"/>
        <w:gridCol w:w="994"/>
        <w:gridCol w:w="567"/>
        <w:gridCol w:w="708"/>
        <w:gridCol w:w="283"/>
        <w:gridCol w:w="852"/>
        <w:gridCol w:w="1426"/>
        <w:gridCol w:w="1623"/>
      </w:tblGrid>
      <w:tr w:rsidR="009E6EA0" w:rsidRPr="009E6EA0" w14:paraId="15548392" w14:textId="77777777" w:rsidTr="009E6EA0">
        <w:trPr>
          <w:trHeight w:val="565"/>
          <w:jc w:val="center"/>
        </w:trPr>
        <w:tc>
          <w:tcPr>
            <w:tcW w:w="1674" w:type="dxa"/>
          </w:tcPr>
          <w:p w14:paraId="1952840D" w14:textId="77777777" w:rsidR="009E6EA0" w:rsidRPr="009E6EA0" w:rsidRDefault="009E6EA0" w:rsidP="00273383">
            <w:pPr>
              <w:autoSpaceDE w:val="0"/>
              <w:autoSpaceDN w:val="0"/>
              <w:spacing w:before="15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 xml:space="preserve">姓 </w:t>
            </w:r>
            <w:r w:rsidRPr="009E6EA0"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  <w:t xml:space="preserve">  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名</w:t>
            </w:r>
          </w:p>
        </w:tc>
        <w:tc>
          <w:tcPr>
            <w:tcW w:w="1275" w:type="dxa"/>
          </w:tcPr>
          <w:p w14:paraId="0DA0B04E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4" w:type="dxa"/>
          </w:tcPr>
          <w:p w14:paraId="6898620C" w14:textId="77777777" w:rsidR="009E6EA0" w:rsidRPr="009E6EA0" w:rsidRDefault="009E6EA0" w:rsidP="009E6EA0">
            <w:pPr>
              <w:autoSpaceDE w:val="0"/>
              <w:autoSpaceDN w:val="0"/>
              <w:spacing w:before="150"/>
              <w:ind w:left="213"/>
              <w:jc w:val="left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性别</w:t>
            </w:r>
          </w:p>
        </w:tc>
        <w:tc>
          <w:tcPr>
            <w:tcW w:w="1275" w:type="dxa"/>
            <w:gridSpan w:val="2"/>
          </w:tcPr>
          <w:p w14:paraId="38F64BAA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135" w:type="dxa"/>
            <w:gridSpan w:val="2"/>
          </w:tcPr>
          <w:p w14:paraId="5BC18269" w14:textId="77777777" w:rsidR="009E6EA0" w:rsidRPr="009E6EA0" w:rsidRDefault="009E6EA0" w:rsidP="009E6EA0">
            <w:pPr>
              <w:autoSpaceDE w:val="0"/>
              <w:autoSpaceDN w:val="0"/>
              <w:spacing w:before="150"/>
              <w:ind w:left="106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出生年月</w:t>
            </w:r>
          </w:p>
        </w:tc>
        <w:tc>
          <w:tcPr>
            <w:tcW w:w="1426" w:type="dxa"/>
          </w:tcPr>
          <w:p w14:paraId="29B4E531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 w:val="restart"/>
          </w:tcPr>
          <w:p w14:paraId="1BC9439F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1333F4CB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4B42D4E8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5DEE94DB" w14:textId="77777777" w:rsidR="009E6EA0" w:rsidRPr="009E6EA0" w:rsidRDefault="009E6EA0" w:rsidP="009E6EA0">
            <w:pPr>
              <w:autoSpaceDE w:val="0"/>
              <w:autoSpaceDN w:val="0"/>
              <w:spacing w:before="4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24D187D4" w14:textId="77777777" w:rsidR="009E6EA0" w:rsidRPr="009E6EA0" w:rsidRDefault="009E6EA0" w:rsidP="009E6EA0">
            <w:pPr>
              <w:autoSpaceDE w:val="0"/>
              <w:autoSpaceDN w:val="0"/>
              <w:ind w:left="212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电子版照片</w:t>
            </w:r>
          </w:p>
        </w:tc>
      </w:tr>
      <w:tr w:rsidR="009E6EA0" w:rsidRPr="009E6EA0" w14:paraId="3EEF83D5" w14:textId="77777777" w:rsidTr="009E6EA0">
        <w:trPr>
          <w:trHeight w:val="568"/>
          <w:jc w:val="center"/>
        </w:trPr>
        <w:tc>
          <w:tcPr>
            <w:tcW w:w="1674" w:type="dxa"/>
          </w:tcPr>
          <w:p w14:paraId="66482A50" w14:textId="77777777" w:rsidR="009E6EA0" w:rsidRPr="009E6EA0" w:rsidRDefault="009E6EA0" w:rsidP="00273383">
            <w:pPr>
              <w:autoSpaceDE w:val="0"/>
              <w:autoSpaceDN w:val="0"/>
              <w:spacing w:before="152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最高学历</w:t>
            </w:r>
          </w:p>
        </w:tc>
        <w:tc>
          <w:tcPr>
            <w:tcW w:w="1275" w:type="dxa"/>
          </w:tcPr>
          <w:p w14:paraId="798C3AB1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4" w:type="dxa"/>
          </w:tcPr>
          <w:p w14:paraId="13B48D44" w14:textId="77777777" w:rsidR="009E6EA0" w:rsidRPr="009E6EA0" w:rsidRDefault="009E6EA0" w:rsidP="009E6EA0">
            <w:pPr>
              <w:autoSpaceDE w:val="0"/>
              <w:autoSpaceDN w:val="0"/>
              <w:spacing w:before="152"/>
              <w:ind w:left="213"/>
              <w:jc w:val="left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职称</w:t>
            </w:r>
          </w:p>
        </w:tc>
        <w:tc>
          <w:tcPr>
            <w:tcW w:w="1275" w:type="dxa"/>
            <w:gridSpan w:val="2"/>
          </w:tcPr>
          <w:p w14:paraId="109C3203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135" w:type="dxa"/>
            <w:gridSpan w:val="2"/>
          </w:tcPr>
          <w:p w14:paraId="53375B6E" w14:textId="77777777" w:rsidR="009E6EA0" w:rsidRPr="009E6EA0" w:rsidRDefault="009E6EA0" w:rsidP="009E6EA0">
            <w:pPr>
              <w:autoSpaceDE w:val="0"/>
              <w:autoSpaceDN w:val="0"/>
              <w:spacing w:before="152"/>
              <w:ind w:left="106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职务</w:t>
            </w:r>
          </w:p>
        </w:tc>
        <w:tc>
          <w:tcPr>
            <w:tcW w:w="1426" w:type="dxa"/>
          </w:tcPr>
          <w:p w14:paraId="0DBB6999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/>
            <w:tcBorders>
              <w:top w:val="nil"/>
            </w:tcBorders>
          </w:tcPr>
          <w:p w14:paraId="69CED5DE" w14:textId="77777777" w:rsidR="009E6EA0" w:rsidRPr="009E6EA0" w:rsidRDefault="009E6EA0" w:rsidP="009E6EA0">
            <w:pPr>
              <w:jc w:val="center"/>
              <w:rPr>
                <w:rFonts w:hAnsi="仿宋_GB2312" w:cs="仿宋_GB2312"/>
                <w:sz w:val="24"/>
                <w:szCs w:val="24"/>
              </w:rPr>
            </w:pPr>
          </w:p>
        </w:tc>
      </w:tr>
      <w:tr w:rsidR="009E6EA0" w:rsidRPr="009E6EA0" w14:paraId="44B77A26" w14:textId="77777777" w:rsidTr="009E6EA0">
        <w:trPr>
          <w:trHeight w:val="566"/>
          <w:jc w:val="center"/>
        </w:trPr>
        <w:tc>
          <w:tcPr>
            <w:tcW w:w="1674" w:type="dxa"/>
          </w:tcPr>
          <w:p w14:paraId="05A16896" w14:textId="77777777" w:rsidR="009E6EA0" w:rsidRPr="009E6EA0" w:rsidRDefault="009E6EA0" w:rsidP="009E6EA0">
            <w:pPr>
              <w:autoSpaceDE w:val="0"/>
              <w:autoSpaceDN w:val="0"/>
              <w:spacing w:before="149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工作单位</w:t>
            </w:r>
          </w:p>
        </w:tc>
        <w:tc>
          <w:tcPr>
            <w:tcW w:w="6105" w:type="dxa"/>
            <w:gridSpan w:val="7"/>
          </w:tcPr>
          <w:p w14:paraId="1C35ECAE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/>
            <w:tcBorders>
              <w:top w:val="nil"/>
            </w:tcBorders>
          </w:tcPr>
          <w:p w14:paraId="5BC58CCD" w14:textId="77777777" w:rsidR="009E6EA0" w:rsidRPr="009E6EA0" w:rsidRDefault="009E6EA0" w:rsidP="009E6EA0">
            <w:pPr>
              <w:jc w:val="center"/>
              <w:rPr>
                <w:rFonts w:hAnsi="仿宋_GB2312" w:cs="仿宋_GB2312"/>
                <w:sz w:val="24"/>
                <w:szCs w:val="24"/>
              </w:rPr>
            </w:pPr>
          </w:p>
        </w:tc>
      </w:tr>
      <w:tr w:rsidR="009E6EA0" w:rsidRPr="009E6EA0" w14:paraId="10BC7A51" w14:textId="77777777" w:rsidTr="009E6EA0">
        <w:trPr>
          <w:trHeight w:val="568"/>
          <w:jc w:val="center"/>
        </w:trPr>
        <w:tc>
          <w:tcPr>
            <w:tcW w:w="1674" w:type="dxa"/>
          </w:tcPr>
          <w:p w14:paraId="4DD5F04D" w14:textId="77777777" w:rsidR="009E6EA0" w:rsidRPr="009E6EA0" w:rsidRDefault="009E6EA0" w:rsidP="009E6EA0">
            <w:pPr>
              <w:autoSpaceDE w:val="0"/>
              <w:autoSpaceDN w:val="0"/>
              <w:spacing w:before="152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通信地址</w:t>
            </w:r>
          </w:p>
        </w:tc>
        <w:tc>
          <w:tcPr>
            <w:tcW w:w="6105" w:type="dxa"/>
            <w:gridSpan w:val="7"/>
          </w:tcPr>
          <w:p w14:paraId="2370946A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1623" w:type="dxa"/>
            <w:vMerge/>
            <w:tcBorders>
              <w:top w:val="nil"/>
            </w:tcBorders>
          </w:tcPr>
          <w:p w14:paraId="30FA6333" w14:textId="77777777" w:rsidR="009E6EA0" w:rsidRPr="009E6EA0" w:rsidRDefault="009E6EA0" w:rsidP="009E6EA0">
            <w:pPr>
              <w:jc w:val="center"/>
              <w:rPr>
                <w:rFonts w:hAnsi="仿宋_GB2312" w:cs="仿宋_GB2312"/>
                <w:sz w:val="24"/>
                <w:szCs w:val="24"/>
              </w:rPr>
            </w:pPr>
          </w:p>
        </w:tc>
      </w:tr>
      <w:tr w:rsidR="009E6EA0" w:rsidRPr="009E6EA0" w14:paraId="104CA499" w14:textId="77777777" w:rsidTr="009E6EA0">
        <w:trPr>
          <w:trHeight w:val="566"/>
          <w:jc w:val="center"/>
        </w:trPr>
        <w:tc>
          <w:tcPr>
            <w:tcW w:w="1674" w:type="dxa"/>
          </w:tcPr>
          <w:p w14:paraId="29AD2049" w14:textId="41F0B9D6" w:rsidR="009E6EA0" w:rsidRPr="009E6EA0" w:rsidRDefault="009E6EA0" w:rsidP="0077142A">
            <w:pPr>
              <w:autoSpaceDE w:val="0"/>
              <w:autoSpaceDN w:val="0"/>
              <w:spacing w:before="150"/>
              <w:ind w:left="107" w:firstLineChars="200" w:firstLine="480"/>
              <w:jc w:val="left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手机</w:t>
            </w:r>
          </w:p>
        </w:tc>
        <w:tc>
          <w:tcPr>
            <w:tcW w:w="2836" w:type="dxa"/>
            <w:gridSpan w:val="3"/>
          </w:tcPr>
          <w:p w14:paraId="71BC6676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  <w:tc>
          <w:tcPr>
            <w:tcW w:w="991" w:type="dxa"/>
            <w:gridSpan w:val="2"/>
          </w:tcPr>
          <w:p w14:paraId="63B3A3D1" w14:textId="77777777" w:rsidR="009E6EA0" w:rsidRPr="009E6EA0" w:rsidRDefault="009E6EA0" w:rsidP="00C6218E">
            <w:pPr>
              <w:autoSpaceDE w:val="0"/>
              <w:autoSpaceDN w:val="0"/>
              <w:spacing w:before="150"/>
              <w:ind w:left="106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E-mail</w:t>
            </w:r>
          </w:p>
        </w:tc>
        <w:tc>
          <w:tcPr>
            <w:tcW w:w="3901" w:type="dxa"/>
            <w:gridSpan w:val="3"/>
          </w:tcPr>
          <w:p w14:paraId="7DA078F1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156D513F" w14:textId="77777777" w:rsidTr="00802545">
        <w:trPr>
          <w:trHeight w:val="668"/>
          <w:jc w:val="center"/>
        </w:trPr>
        <w:tc>
          <w:tcPr>
            <w:tcW w:w="1674" w:type="dxa"/>
            <w:vAlign w:val="center"/>
          </w:tcPr>
          <w:p w14:paraId="7F46C52F" w14:textId="478B7F67" w:rsidR="009E6EA0" w:rsidRPr="009E6EA0" w:rsidRDefault="009E6EA0" w:rsidP="00EC52EE">
            <w:pPr>
              <w:autoSpaceDE w:val="0"/>
              <w:autoSpaceDN w:val="0"/>
              <w:spacing w:before="150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其他社会职务</w:t>
            </w:r>
          </w:p>
        </w:tc>
        <w:tc>
          <w:tcPr>
            <w:tcW w:w="7728" w:type="dxa"/>
            <w:gridSpan w:val="8"/>
            <w:vAlign w:val="center"/>
          </w:tcPr>
          <w:p w14:paraId="5907A5B7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color w:val="7F7F7F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请填写担任其他期刊的审稿人或编委情况，没有可填无</w:t>
            </w:r>
          </w:p>
        </w:tc>
      </w:tr>
      <w:tr w:rsidR="009E6EA0" w:rsidRPr="009E6EA0" w14:paraId="7A41C65B" w14:textId="77777777" w:rsidTr="009E6EA0">
        <w:trPr>
          <w:trHeight w:val="1691"/>
          <w:jc w:val="center"/>
        </w:trPr>
        <w:tc>
          <w:tcPr>
            <w:tcW w:w="1674" w:type="dxa"/>
            <w:vAlign w:val="center"/>
          </w:tcPr>
          <w:p w14:paraId="242B005E" w14:textId="77777777" w:rsid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教育背景</w:t>
            </w:r>
          </w:p>
          <w:p w14:paraId="1DD2A9B7" w14:textId="2D4E58FB" w:rsidR="00211D75" w:rsidRPr="009E6EA0" w:rsidRDefault="00211D75" w:rsidP="00211D75">
            <w:pPr>
              <w:autoSpaceDE w:val="0"/>
              <w:autoSpaceDN w:val="0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（从本科写起）</w:t>
            </w:r>
          </w:p>
        </w:tc>
        <w:tc>
          <w:tcPr>
            <w:tcW w:w="7728" w:type="dxa"/>
            <w:gridSpan w:val="8"/>
          </w:tcPr>
          <w:p w14:paraId="35C5A46D" w14:textId="77777777" w:rsidR="009E6EA0" w:rsidRPr="009E6EA0" w:rsidRDefault="009E6EA0" w:rsidP="009E6EA0">
            <w:pPr>
              <w:autoSpaceDE w:val="0"/>
              <w:autoSpaceDN w:val="0"/>
              <w:spacing w:before="142"/>
              <w:ind w:right="94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7018A490" w14:textId="77777777" w:rsidTr="009E6EA0">
        <w:trPr>
          <w:trHeight w:val="1221"/>
          <w:jc w:val="center"/>
        </w:trPr>
        <w:tc>
          <w:tcPr>
            <w:tcW w:w="1674" w:type="dxa"/>
            <w:vAlign w:val="center"/>
          </w:tcPr>
          <w:p w14:paraId="48638C51" w14:textId="77777777" w:rsidR="009E6EA0" w:rsidRPr="009E6EA0" w:rsidRDefault="009E6EA0" w:rsidP="009E6EA0">
            <w:pPr>
              <w:autoSpaceDE w:val="0"/>
              <w:autoSpaceDN w:val="0"/>
              <w:spacing w:before="15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工作经历</w:t>
            </w:r>
          </w:p>
        </w:tc>
        <w:tc>
          <w:tcPr>
            <w:tcW w:w="7728" w:type="dxa"/>
            <w:gridSpan w:val="8"/>
          </w:tcPr>
          <w:p w14:paraId="2E0AD1A0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0F56AC" w:rsidRPr="009E6EA0" w14:paraId="1B071B86" w14:textId="77777777" w:rsidTr="009E6EA0">
        <w:trPr>
          <w:trHeight w:val="1221"/>
          <w:jc w:val="center"/>
        </w:trPr>
        <w:tc>
          <w:tcPr>
            <w:tcW w:w="1674" w:type="dxa"/>
            <w:vAlign w:val="center"/>
          </w:tcPr>
          <w:p w14:paraId="25C6B82A" w14:textId="77777777" w:rsidR="000F59D4" w:rsidRDefault="000F56AC" w:rsidP="009E6EA0">
            <w:pPr>
              <w:autoSpaceDE w:val="0"/>
              <w:autoSpaceDN w:val="0"/>
              <w:spacing w:before="150"/>
              <w:jc w:val="center"/>
              <w:rPr>
                <w:rFonts w:hAnsi="仿宋_GB2312" w:cs="仿宋_GB2312"/>
                <w:sz w:val="24"/>
                <w:szCs w:val="24"/>
              </w:rPr>
            </w:pPr>
            <w:r>
              <w:rPr>
                <w:rFonts w:hAnsi="仿宋_GB2312" w:cs="仿宋_GB2312" w:hint="eastAsia"/>
                <w:sz w:val="24"/>
                <w:szCs w:val="24"/>
              </w:rPr>
              <w:t>主持或参与</w:t>
            </w:r>
          </w:p>
          <w:p w14:paraId="7C6E266A" w14:textId="64FC7731" w:rsidR="000F56AC" w:rsidRPr="009E6EA0" w:rsidRDefault="006E5231" w:rsidP="000F59D4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>
              <w:rPr>
                <w:rFonts w:hAnsi="仿宋_GB2312" w:cs="仿宋_GB2312" w:hint="eastAsia"/>
                <w:sz w:val="24"/>
                <w:szCs w:val="24"/>
              </w:rPr>
              <w:t>科研</w:t>
            </w:r>
            <w:r w:rsidR="000F56AC">
              <w:rPr>
                <w:rFonts w:hAnsi="仿宋_GB2312" w:cs="仿宋_GB2312" w:hint="eastAsia"/>
                <w:sz w:val="24"/>
                <w:szCs w:val="24"/>
              </w:rPr>
              <w:t>项目情况</w:t>
            </w:r>
          </w:p>
        </w:tc>
        <w:tc>
          <w:tcPr>
            <w:tcW w:w="7728" w:type="dxa"/>
            <w:gridSpan w:val="8"/>
          </w:tcPr>
          <w:p w14:paraId="28C4A553" w14:textId="77777777" w:rsidR="000F56AC" w:rsidRPr="009E6EA0" w:rsidRDefault="000F56AC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6F879F35" w14:textId="77777777" w:rsidTr="004D2893">
        <w:trPr>
          <w:trHeight w:val="1927"/>
          <w:jc w:val="center"/>
        </w:trPr>
        <w:tc>
          <w:tcPr>
            <w:tcW w:w="1674" w:type="dxa"/>
            <w:vAlign w:val="center"/>
          </w:tcPr>
          <w:p w14:paraId="218E3D7A" w14:textId="77777777" w:rsidR="009E6EA0" w:rsidRPr="009E6EA0" w:rsidRDefault="009E6EA0" w:rsidP="005D0221">
            <w:pPr>
              <w:autoSpaceDE w:val="0"/>
              <w:autoSpaceDN w:val="0"/>
              <w:spacing w:before="1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代表论著</w:t>
            </w:r>
          </w:p>
        </w:tc>
        <w:tc>
          <w:tcPr>
            <w:tcW w:w="7728" w:type="dxa"/>
            <w:gridSpan w:val="8"/>
            <w:vAlign w:val="center"/>
          </w:tcPr>
          <w:p w14:paraId="7511F847" w14:textId="4911DF9B" w:rsidR="009E6EA0" w:rsidRDefault="009E6EA0" w:rsidP="009E6EA0">
            <w:pPr>
              <w:autoSpaceDE w:val="0"/>
              <w:autoSpaceDN w:val="0"/>
              <w:rPr>
                <w:rFonts w:hAnsi="仿宋_GB2312" w:cs="仿宋_GB2312"/>
                <w:color w:val="7F7F7F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请列出三篇代表性文章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bidi="zh-CN"/>
              </w:rPr>
              <w:t>（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第一作者或通讯作者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bidi="zh-CN"/>
              </w:rPr>
              <w:t>）</w:t>
            </w:r>
            <w:r w:rsidRPr="009E6EA0">
              <w:rPr>
                <w:rFonts w:hAnsi="仿宋_GB2312" w:cs="仿宋_GB2312" w:hint="eastAsia"/>
                <w:color w:val="7F7F7F"/>
                <w:kern w:val="0"/>
                <w:sz w:val="24"/>
                <w:szCs w:val="24"/>
                <w:lang w:val="zh-CN" w:bidi="zh-CN"/>
              </w:rPr>
              <w:t>。</w:t>
            </w:r>
          </w:p>
          <w:p w14:paraId="68D93308" w14:textId="3737DC7A" w:rsidR="00E23B4B" w:rsidRPr="009E6EA0" w:rsidRDefault="00E23B4B" w:rsidP="009E6EA0">
            <w:pPr>
              <w:autoSpaceDE w:val="0"/>
              <w:autoSpaceDN w:val="0"/>
              <w:rPr>
                <w:rFonts w:hAnsi="仿宋_GB2312" w:cs="仿宋_GB2312"/>
                <w:color w:val="7F7F7F"/>
                <w:kern w:val="0"/>
                <w:sz w:val="24"/>
                <w:szCs w:val="24"/>
                <w:lang w:bidi="zh-CN"/>
              </w:rPr>
            </w:pPr>
          </w:p>
        </w:tc>
      </w:tr>
      <w:tr w:rsidR="009E6EA0" w:rsidRPr="009E6EA0" w14:paraId="224C253A" w14:textId="77777777" w:rsidTr="009E6EA0">
        <w:trPr>
          <w:trHeight w:val="935"/>
          <w:jc w:val="center"/>
        </w:trPr>
        <w:tc>
          <w:tcPr>
            <w:tcW w:w="1674" w:type="dxa"/>
            <w:vAlign w:val="center"/>
          </w:tcPr>
          <w:p w14:paraId="40F3A446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研究领域</w:t>
            </w:r>
          </w:p>
        </w:tc>
        <w:tc>
          <w:tcPr>
            <w:tcW w:w="7728" w:type="dxa"/>
            <w:gridSpan w:val="8"/>
          </w:tcPr>
          <w:p w14:paraId="5DF1DA2F" w14:textId="77777777" w:rsidR="009E6EA0" w:rsidRPr="009E6EA0" w:rsidRDefault="009E6EA0" w:rsidP="009E6EA0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</w:tc>
      </w:tr>
      <w:tr w:rsidR="009E6EA0" w:rsidRPr="009E6EA0" w14:paraId="1BC9670C" w14:textId="77777777" w:rsidTr="005D0221">
        <w:trPr>
          <w:trHeight w:val="2504"/>
          <w:jc w:val="center"/>
        </w:trPr>
        <w:tc>
          <w:tcPr>
            <w:tcW w:w="1674" w:type="dxa"/>
            <w:vAlign w:val="center"/>
          </w:tcPr>
          <w:p w14:paraId="71EBD936" w14:textId="77777777" w:rsidR="009E6EA0" w:rsidRPr="009E6EA0" w:rsidRDefault="009E6EA0" w:rsidP="005D0221">
            <w:pPr>
              <w:autoSpaceDE w:val="0"/>
              <w:autoSpaceDN w:val="0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审批意见</w:t>
            </w:r>
          </w:p>
        </w:tc>
        <w:tc>
          <w:tcPr>
            <w:tcW w:w="7728" w:type="dxa"/>
            <w:gridSpan w:val="8"/>
          </w:tcPr>
          <w:p w14:paraId="0BECC2AD" w14:textId="77777777" w:rsidR="009E6EA0" w:rsidRPr="009E6EA0" w:rsidRDefault="009E6EA0" w:rsidP="0048570F">
            <w:pPr>
              <w:autoSpaceDE w:val="0"/>
              <w:autoSpaceDN w:val="0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12FEBDD5" w14:textId="77777777" w:rsidR="009E6EA0" w:rsidRDefault="009E6EA0" w:rsidP="00404B22">
            <w:pPr>
              <w:autoSpaceDE w:val="0"/>
              <w:autoSpaceDN w:val="0"/>
              <w:spacing w:before="9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5249F08B" w14:textId="77777777" w:rsidR="0048570F" w:rsidRPr="009E6EA0" w:rsidRDefault="0048570F" w:rsidP="00404B22">
            <w:pPr>
              <w:autoSpaceDE w:val="0"/>
              <w:autoSpaceDN w:val="0"/>
              <w:spacing w:before="9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5765C54A" w14:textId="77777777" w:rsidR="00484821" w:rsidRDefault="00484821" w:rsidP="009E6EA0">
            <w:pPr>
              <w:tabs>
                <w:tab w:val="left" w:pos="3890"/>
              </w:tabs>
              <w:autoSpaceDE w:val="0"/>
              <w:autoSpaceDN w:val="0"/>
              <w:ind w:left="318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</w:p>
          <w:p w14:paraId="51C55E8F" w14:textId="210BA92C" w:rsidR="009E6EA0" w:rsidRPr="009E6EA0" w:rsidRDefault="009E6EA0" w:rsidP="009E6EA0">
            <w:pPr>
              <w:tabs>
                <w:tab w:val="left" w:pos="3890"/>
              </w:tabs>
              <w:autoSpaceDE w:val="0"/>
              <w:autoSpaceDN w:val="0"/>
              <w:ind w:left="318"/>
              <w:jc w:val="center"/>
              <w:rPr>
                <w:rFonts w:hAnsi="仿宋_GB2312" w:cs="仿宋_GB2312"/>
                <w:kern w:val="0"/>
                <w:sz w:val="24"/>
                <w:szCs w:val="24"/>
                <w:lang w:val="zh-CN" w:bidi="zh-CN"/>
              </w:rPr>
            </w:pP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审批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人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签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字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：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ab/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编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辑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部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盖</w:t>
            </w:r>
            <w:r w:rsidRPr="009E6EA0">
              <w:rPr>
                <w:rFonts w:hAnsi="仿宋_GB2312" w:cs="仿宋_GB2312" w:hint="eastAsia"/>
                <w:spacing w:val="-3"/>
                <w:kern w:val="0"/>
                <w:sz w:val="24"/>
                <w:szCs w:val="24"/>
                <w:lang w:val="zh-CN" w:bidi="zh-CN"/>
              </w:rPr>
              <w:t>章</w:t>
            </w:r>
            <w:r w:rsidRPr="009E6EA0">
              <w:rPr>
                <w:rFonts w:hAnsi="仿宋_GB2312" w:cs="仿宋_GB2312" w:hint="eastAsia"/>
                <w:kern w:val="0"/>
                <w:sz w:val="24"/>
                <w:szCs w:val="24"/>
                <w:lang w:val="zh-CN" w:bidi="zh-CN"/>
              </w:rPr>
              <w:t>：</w:t>
            </w:r>
          </w:p>
        </w:tc>
      </w:tr>
    </w:tbl>
    <w:p w14:paraId="1882FBB2" w14:textId="5C01313D" w:rsidR="008E7963" w:rsidRPr="009E6EA0" w:rsidRDefault="008E7963" w:rsidP="00326212">
      <w:pPr>
        <w:spacing w:line="360" w:lineRule="auto"/>
        <w:jc w:val="left"/>
      </w:pPr>
    </w:p>
    <w:sectPr w:rsidR="008E7963" w:rsidRPr="009E6EA0" w:rsidSect="00F2729E">
      <w:footerReference w:type="even" r:id="rId7"/>
      <w:footerReference w:type="default" r:id="rId8"/>
      <w:headerReference w:type="first" r:id="rId9"/>
      <w:footerReference w:type="first" r:id="rId10"/>
      <w:pgSz w:w="11907" w:h="16840" w:code="9"/>
      <w:pgMar w:top="720" w:right="720" w:bottom="720" w:left="720" w:header="851" w:footer="992" w:gutter="0"/>
      <w:pgNumType w:fmt="numberInDash"/>
      <w:cols w:space="425"/>
      <w:docGrid w:type="lines"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FF3A" w14:textId="77777777" w:rsidR="00BD4606" w:rsidRDefault="00BD4606" w:rsidP="009E6EA0">
      <w:r>
        <w:separator/>
      </w:r>
    </w:p>
  </w:endnote>
  <w:endnote w:type="continuationSeparator" w:id="0">
    <w:p w14:paraId="63745EF1" w14:textId="77777777" w:rsidR="00BD4606" w:rsidRDefault="00BD4606" w:rsidP="009E6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fixed"/>
    <w:sig w:usb0="00000003" w:usb1="080E0000" w:usb2="00000010" w:usb3="00000000" w:csb0="00040001" w:csb1="00000000"/>
  </w:font>
  <w:font w:name="方正小标宋简体">
    <w:altName w:val="微软雅黑"/>
    <w:charset w:val="86"/>
    <w:family w:val="auto"/>
    <w:pitch w:val="variable"/>
    <w:sig w:usb0="A00002BF" w:usb1="184F6CFA" w:usb2="00000012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6770F" w14:textId="6CA1CEBC" w:rsidR="0074446F" w:rsidRDefault="0002769E">
    <w:pPr>
      <w:pStyle w:val="a3"/>
      <w:framePr w:wrap="around" w:vAnchor="text" w:hAnchor="margin" w:xAlign="outside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326212">
      <w:rPr>
        <w:rStyle w:val="a5"/>
        <w:noProof/>
      </w:rPr>
      <w:t>- 2 -</w:t>
    </w:r>
    <w:r>
      <w:rPr>
        <w:rStyle w:val="a5"/>
      </w:rPr>
      <w:fldChar w:fldCharType="end"/>
    </w:r>
  </w:p>
  <w:p w14:paraId="46E25377" w14:textId="77777777" w:rsidR="0074446F" w:rsidRDefault="00000000">
    <w:pPr>
      <w:pStyle w:val="a3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3EF7" w14:textId="665849B0" w:rsidR="0074446F" w:rsidRPr="00C76AC9" w:rsidRDefault="00000000" w:rsidP="0048570F">
    <w:pPr>
      <w:pStyle w:val="a3"/>
      <w:jc w:val="center"/>
      <w:rPr>
        <w:sz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7649C" w14:textId="4A38FBCA" w:rsidR="0048570F" w:rsidRDefault="0048570F" w:rsidP="0048570F">
    <w:pPr>
      <w:pStyle w:val="a3"/>
      <w:tabs>
        <w:tab w:val="clear" w:pos="4153"/>
        <w:tab w:val="clear" w:pos="8306"/>
        <w:tab w:val="left" w:pos="442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5B1BB" w14:textId="77777777" w:rsidR="00BD4606" w:rsidRDefault="00BD4606" w:rsidP="009E6EA0">
      <w:r>
        <w:separator/>
      </w:r>
    </w:p>
  </w:footnote>
  <w:footnote w:type="continuationSeparator" w:id="0">
    <w:p w14:paraId="6E9D5318" w14:textId="77777777" w:rsidR="00BD4606" w:rsidRDefault="00BD4606" w:rsidP="009E6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57079" w14:textId="080A9EF4" w:rsidR="00326212" w:rsidRDefault="00326212" w:rsidP="00326212">
    <w:pPr>
      <w:pStyle w:val="a6"/>
      <w:jc w:val="both"/>
    </w:pPr>
  </w:p>
  <w:p w14:paraId="1B516207" w14:textId="77777777" w:rsidR="00326212" w:rsidRDefault="00326212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60"/>
  <w:drawingGridVerticalSpacing w:val="435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zYyMDAyNTYyM7NU0lEKTi0uzszPAykwqgUA6CLOLywAAAA="/>
  </w:docVars>
  <w:rsids>
    <w:rsidRoot w:val="009E6EA0"/>
    <w:rsid w:val="00022B95"/>
    <w:rsid w:val="0002769E"/>
    <w:rsid w:val="000338AD"/>
    <w:rsid w:val="0003474F"/>
    <w:rsid w:val="00082F7A"/>
    <w:rsid w:val="000A09EA"/>
    <w:rsid w:val="000C5DCE"/>
    <w:rsid w:val="000F56AC"/>
    <w:rsid w:val="000F59D4"/>
    <w:rsid w:val="00106AC1"/>
    <w:rsid w:val="00115957"/>
    <w:rsid w:val="00121926"/>
    <w:rsid w:val="00137E82"/>
    <w:rsid w:val="00143C7E"/>
    <w:rsid w:val="00173543"/>
    <w:rsid w:val="001A267C"/>
    <w:rsid w:val="001B3F33"/>
    <w:rsid w:val="001C0898"/>
    <w:rsid w:val="001E3B44"/>
    <w:rsid w:val="00211D75"/>
    <w:rsid w:val="00273383"/>
    <w:rsid w:val="002D08EA"/>
    <w:rsid w:val="002E6976"/>
    <w:rsid w:val="002E75D6"/>
    <w:rsid w:val="002F3F74"/>
    <w:rsid w:val="002F4998"/>
    <w:rsid w:val="002F6D96"/>
    <w:rsid w:val="003062DB"/>
    <w:rsid w:val="003222A2"/>
    <w:rsid w:val="0032473A"/>
    <w:rsid w:val="00326212"/>
    <w:rsid w:val="00330626"/>
    <w:rsid w:val="003363CA"/>
    <w:rsid w:val="00354133"/>
    <w:rsid w:val="00362671"/>
    <w:rsid w:val="00364817"/>
    <w:rsid w:val="00366A85"/>
    <w:rsid w:val="00371AAE"/>
    <w:rsid w:val="0039666D"/>
    <w:rsid w:val="003B6110"/>
    <w:rsid w:val="003C241B"/>
    <w:rsid w:val="003E2E49"/>
    <w:rsid w:val="0040150B"/>
    <w:rsid w:val="00404B22"/>
    <w:rsid w:val="00421A49"/>
    <w:rsid w:val="0043149A"/>
    <w:rsid w:val="004534D7"/>
    <w:rsid w:val="00470726"/>
    <w:rsid w:val="00484821"/>
    <w:rsid w:val="0048570F"/>
    <w:rsid w:val="004A1063"/>
    <w:rsid w:val="004B6818"/>
    <w:rsid w:val="004C104C"/>
    <w:rsid w:val="004D2893"/>
    <w:rsid w:val="004E74FF"/>
    <w:rsid w:val="00577519"/>
    <w:rsid w:val="0059452D"/>
    <w:rsid w:val="005C7E20"/>
    <w:rsid w:val="005D0221"/>
    <w:rsid w:val="005E2E03"/>
    <w:rsid w:val="00620A91"/>
    <w:rsid w:val="00620DB5"/>
    <w:rsid w:val="00661EB2"/>
    <w:rsid w:val="00663471"/>
    <w:rsid w:val="00664750"/>
    <w:rsid w:val="00667F79"/>
    <w:rsid w:val="00675E9B"/>
    <w:rsid w:val="006A187F"/>
    <w:rsid w:val="006C3AF1"/>
    <w:rsid w:val="006D2030"/>
    <w:rsid w:val="006E0FF4"/>
    <w:rsid w:val="006E5231"/>
    <w:rsid w:val="006F7811"/>
    <w:rsid w:val="00715685"/>
    <w:rsid w:val="007637F3"/>
    <w:rsid w:val="00770900"/>
    <w:rsid w:val="0077142A"/>
    <w:rsid w:val="00787DCD"/>
    <w:rsid w:val="007A079D"/>
    <w:rsid w:val="007A6869"/>
    <w:rsid w:val="007A6909"/>
    <w:rsid w:val="007C1E10"/>
    <w:rsid w:val="007F71CA"/>
    <w:rsid w:val="00801F78"/>
    <w:rsid w:val="00802545"/>
    <w:rsid w:val="00821457"/>
    <w:rsid w:val="00831E0D"/>
    <w:rsid w:val="00832781"/>
    <w:rsid w:val="008329FD"/>
    <w:rsid w:val="00840F44"/>
    <w:rsid w:val="0085021A"/>
    <w:rsid w:val="00875A53"/>
    <w:rsid w:val="0089201C"/>
    <w:rsid w:val="008E7963"/>
    <w:rsid w:val="00900022"/>
    <w:rsid w:val="00900107"/>
    <w:rsid w:val="00902D0F"/>
    <w:rsid w:val="009100DF"/>
    <w:rsid w:val="00930BEA"/>
    <w:rsid w:val="00945405"/>
    <w:rsid w:val="00957459"/>
    <w:rsid w:val="009708B3"/>
    <w:rsid w:val="009B56D4"/>
    <w:rsid w:val="009C6EB6"/>
    <w:rsid w:val="009E0E66"/>
    <w:rsid w:val="009E6EA0"/>
    <w:rsid w:val="009F6D6A"/>
    <w:rsid w:val="00A30A1A"/>
    <w:rsid w:val="00A34183"/>
    <w:rsid w:val="00A360C7"/>
    <w:rsid w:val="00A37547"/>
    <w:rsid w:val="00A54369"/>
    <w:rsid w:val="00A67574"/>
    <w:rsid w:val="00AD278E"/>
    <w:rsid w:val="00AD470A"/>
    <w:rsid w:val="00AE69FE"/>
    <w:rsid w:val="00AF6542"/>
    <w:rsid w:val="00B06C52"/>
    <w:rsid w:val="00B27F40"/>
    <w:rsid w:val="00B31543"/>
    <w:rsid w:val="00B40968"/>
    <w:rsid w:val="00B53647"/>
    <w:rsid w:val="00B67A92"/>
    <w:rsid w:val="00B71538"/>
    <w:rsid w:val="00B83128"/>
    <w:rsid w:val="00BA04FD"/>
    <w:rsid w:val="00BC597B"/>
    <w:rsid w:val="00BD4606"/>
    <w:rsid w:val="00BE0C7D"/>
    <w:rsid w:val="00BE4146"/>
    <w:rsid w:val="00C02010"/>
    <w:rsid w:val="00C34E37"/>
    <w:rsid w:val="00C6218E"/>
    <w:rsid w:val="00C74752"/>
    <w:rsid w:val="00C802EF"/>
    <w:rsid w:val="00CB5E90"/>
    <w:rsid w:val="00CC7FDF"/>
    <w:rsid w:val="00CF6D60"/>
    <w:rsid w:val="00D319FA"/>
    <w:rsid w:val="00D32CE8"/>
    <w:rsid w:val="00D369B2"/>
    <w:rsid w:val="00D626DF"/>
    <w:rsid w:val="00D8636B"/>
    <w:rsid w:val="00DB1777"/>
    <w:rsid w:val="00E23B4B"/>
    <w:rsid w:val="00E456BF"/>
    <w:rsid w:val="00E52EDF"/>
    <w:rsid w:val="00E55639"/>
    <w:rsid w:val="00E6259F"/>
    <w:rsid w:val="00E63184"/>
    <w:rsid w:val="00E65BC2"/>
    <w:rsid w:val="00E71D8C"/>
    <w:rsid w:val="00E925EF"/>
    <w:rsid w:val="00EA33CA"/>
    <w:rsid w:val="00EA3F16"/>
    <w:rsid w:val="00EB2C1B"/>
    <w:rsid w:val="00EC1361"/>
    <w:rsid w:val="00EC52EE"/>
    <w:rsid w:val="00ED605B"/>
    <w:rsid w:val="00F1786C"/>
    <w:rsid w:val="00F23D08"/>
    <w:rsid w:val="00F25CA2"/>
    <w:rsid w:val="00F2729E"/>
    <w:rsid w:val="00F31219"/>
    <w:rsid w:val="00F500CC"/>
    <w:rsid w:val="00F506CD"/>
    <w:rsid w:val="00F7784E"/>
    <w:rsid w:val="00FC0468"/>
    <w:rsid w:val="00FD7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603C2"/>
  <w15:chartTrackingRefBased/>
  <w15:docId w15:val="{B0895DF7-F43E-4206-9B0A-9245E8BA7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6EA0"/>
    <w:pPr>
      <w:widowControl w:val="0"/>
      <w:jc w:val="both"/>
    </w:pPr>
    <w:rPr>
      <w:rFonts w:ascii="仿宋_GB2312" w:eastAsia="仿宋_GB2312" w:hAnsi="Times New Roman" w:cs="Times New Roman"/>
      <w:sz w:val="3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9E6E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9E6EA0"/>
    <w:rPr>
      <w:rFonts w:ascii="仿宋_GB2312" w:eastAsia="仿宋_GB2312" w:hAnsi="Times New Roman" w:cs="Times New Roman"/>
      <w:sz w:val="18"/>
      <w:szCs w:val="18"/>
    </w:rPr>
  </w:style>
  <w:style w:type="character" w:styleId="a5">
    <w:name w:val="page number"/>
    <w:basedOn w:val="a0"/>
    <w:semiHidden/>
    <w:rsid w:val="009E6EA0"/>
  </w:style>
  <w:style w:type="paragraph" w:styleId="a6">
    <w:name w:val="header"/>
    <w:basedOn w:val="a"/>
    <w:link w:val="a7"/>
    <w:uiPriority w:val="99"/>
    <w:rsid w:val="009E6E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9E6EA0"/>
    <w:rPr>
      <w:rFonts w:ascii="仿宋_GB2312" w:eastAsia="仿宋_GB2312" w:hAnsi="Times New Roman" w:cs="Times New Roman"/>
      <w:sz w:val="18"/>
      <w:szCs w:val="18"/>
    </w:rPr>
  </w:style>
  <w:style w:type="paragraph" w:styleId="a8">
    <w:name w:val="Body Text"/>
    <w:basedOn w:val="a"/>
    <w:link w:val="a9"/>
    <w:uiPriority w:val="1"/>
    <w:qFormat/>
    <w:rsid w:val="009E6EA0"/>
    <w:pPr>
      <w:autoSpaceDE w:val="0"/>
      <w:autoSpaceDN w:val="0"/>
      <w:jc w:val="left"/>
    </w:pPr>
    <w:rPr>
      <w:rFonts w:ascii="宋体" w:eastAsia="宋体" w:hAnsi="宋体" w:cs="宋体"/>
      <w:kern w:val="0"/>
      <w:sz w:val="21"/>
      <w:szCs w:val="21"/>
      <w:lang w:val="zh-CN" w:bidi="zh-CN"/>
    </w:rPr>
  </w:style>
  <w:style w:type="character" w:customStyle="1" w:styleId="a9">
    <w:name w:val="正文文本 字符"/>
    <w:basedOn w:val="a0"/>
    <w:link w:val="a8"/>
    <w:uiPriority w:val="1"/>
    <w:rsid w:val="009E6EA0"/>
    <w:rPr>
      <w:rFonts w:ascii="宋体" w:eastAsia="宋体" w:hAnsi="宋体" w:cs="宋体"/>
      <w:kern w:val="0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9E6EA0"/>
    <w:pPr>
      <w:autoSpaceDE w:val="0"/>
      <w:autoSpaceDN w:val="0"/>
      <w:jc w:val="left"/>
    </w:pPr>
    <w:rPr>
      <w:rFonts w:ascii="宋体" w:eastAsia="宋体" w:hAnsi="宋体" w:cs="宋体"/>
      <w:kern w:val="0"/>
      <w:sz w:val="22"/>
      <w:szCs w:val="22"/>
      <w:lang w:val="zh-CN" w:bidi="zh-CN"/>
    </w:rPr>
  </w:style>
  <w:style w:type="character" w:styleId="aa">
    <w:name w:val="Hyperlink"/>
    <w:basedOn w:val="a0"/>
    <w:uiPriority w:val="99"/>
    <w:unhideWhenUsed/>
    <w:rsid w:val="00BC597B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BC597B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BC59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24666-EFB7-4976-A532-6F99BF93B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贾丽琼</dc:creator>
  <cp:keywords/>
  <dc:description/>
  <cp:lastModifiedBy>zyy</cp:lastModifiedBy>
  <cp:revision>74</cp:revision>
  <dcterms:created xsi:type="dcterms:W3CDTF">2023-04-01T11:31:00Z</dcterms:created>
  <dcterms:modified xsi:type="dcterms:W3CDTF">2023-04-01T13:57:00Z</dcterms:modified>
</cp:coreProperties>
</file>